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X6d9fd707940e7014bf55a8172dba046b9048228"/>
    <w:p>
      <w:pPr>
        <w:pStyle w:val="Heading2"/>
      </w:pPr>
      <w:r>
        <w:t xml:space="preserve">Dear [Hiring Manager's Name or "Hiring Committee"]</w:t>
      </w:r>
    </w:p>
    <w:p>
      <w:pPr>
        <w:pStyle w:val="FirstParagraph"/>
      </w:pPr>
      <w:r>
        <w:t xml:space="preserve">I am writing to express my enthusiastic interest in the Marine Engineer position at [Company Name] in Buenos Aires, Argentina. With a decade of experience in marine engineering and a deep understanding of the unique challenges and opportunities within Argentina’s maritime sector, I am eager to contribute my technical expertise, leadership skills, and passion for innovation to support your organization’s goals. As a certified Marine Engineer with hands-on experience in both commercial and naval vessel systems, I am confident that my background aligns perfectly with the demands of this role in Buenos Aires.</w:t>
      </w:r>
    </w:p>
    <w:p>
      <w:pPr>
        <w:pStyle w:val="BodyText"/>
      </w:pPr>
      <w:r>
        <w:t xml:space="preserve">Argentina’s strategic location along the Río de la Plata and its significance as a regional maritime hub make Buenos Aires an ideal setting for a Marine Engineer to thrive. I have long admired the city’s commitment to advancing maritime infrastructure, from its bustling port facilities to its growing emphasis on sustainable shipping practices. My career has been driven by a desire to work in dynamic environments where engineering solutions directly impact global trade and environmental stewardship—values that resonate deeply with the mission of [Company Name]. Whether it is optimizing propulsion systems for cargo vessels or ensuring compliance with international maritime regulations, I am dedicated to delivering excellence in every project.</w:t>
      </w:r>
    </w:p>
    <w:p>
      <w:pPr>
        <w:pStyle w:val="BodyText"/>
      </w:pPr>
      <w:r>
        <w:t xml:space="preserve">As a Marine Engineer, I have consistently demonstrated my ability to diagnose and resolve complex mechanical issues, manage large-scale maintenance operations, and collaborate effectively with cross-functional teams. Over the years, I have worked on a variety of vessels, including container ships, offshore platforms, and luxury cruise liners. My responsibilities have included overseeing engine room operations, conducting routine inspections of critical systems such as boilers, turbines, and auxiliary machinery, and implementing energy-efficient practices to reduce operational costs. For instance, while serving as a Marine Engineer on the [Vessel Name] in [Region], I led a team that reduced fuel consumption by 12% through the optimization of the ship’s propulsion system—a contribution that directly enhanced the vessel’s profitability and environmental performance.</w:t>
      </w:r>
    </w:p>
    <w:p>
      <w:pPr>
        <w:pStyle w:val="BodyText"/>
      </w:pPr>
      <w:r>
        <w:t xml:space="preserve">My professional journey has also been shaped by my commitment to continuous learning. I hold a degree in Marine Engineering from [University Name] and am certified by [Relevant Certification Body, e.g., International Association of Marine Engineers]. Additionally, I have completed specialized training in advanced machinery diagnostics, maritime safety protocols, and the latest advancements in green technologies for ships. These qualifications enable me to stay at the forefront of industry trends while ensuring that my work meets the highest standards of quality and safety. In Buenos Aires, where the maritime sector is evolving rapidly to meet global sustainability targets, I am eager to apply this knowledge to support your organization’s initiatives in innovation and compliance.</w:t>
      </w:r>
    </w:p>
    <w:p>
      <w:pPr>
        <w:pStyle w:val="BodyText"/>
      </w:pPr>
      <w:r>
        <w:t xml:space="preserve">What sets me apart as a Marine Engineer is my ability to adapt to diverse environments and lead with integrity. During my tenure at [Previous Company Name], I was entrusted with managing the overhaul of a fleet of fishing vessels, which required not only technical precision but also strong interpersonal skills to coordinate with crew members, suppliers, and regulatory authorities. This experience taught me the importance of clear communication and problem-solving under pressure—skills that are invaluable in the fast-paced world of marine engineering. Furthermore, my fluency in Spanish and English allows me to bridge cultural gaps and collaborate effectively with international teams, a critical asset for [Company Name] as it expands its operations across Latin America.</w:t>
      </w:r>
    </w:p>
    <w:p>
      <w:pPr>
        <w:pStyle w:val="BodyText"/>
      </w:pPr>
      <w:r>
        <w:t xml:space="preserve">Buenos Aires is a city where the maritime industry plays a vital role in shaping the region’s economy. The Port of Buenos Aires, one of South America’s busiest ports, serves as a gateway for trade between Argentina and global markets. As a Marine Engineer with experience in port logistics and vessel maintenance, I understand the importance of reliability, efficiency, and adherence to local regulations such as those set by the Argentine Maritime Authority (ARM). My goal is to contribute to [Company Name]’s reputation as a leader in marine engineering by ensuring that all systems operate at peak performance while maintaining strict compliance with environmental and safety standards.</w:t>
      </w:r>
    </w:p>
    <w:p>
      <w:pPr>
        <w:pStyle w:val="BodyText"/>
      </w:pPr>
      <w:r>
        <w:t xml:space="preserve">What excites me most about this opportunity is the chance to work in Buenos Aires, a city that combines historical significance with modern innovation. The intersection of tradition and technology in Argentina’s maritime sector offers a unique platform to drive meaningful change. Whether it is supporting the development of eco-friendly ship designs or enhancing the operational efficiency of existing fleets, I am passionate about leveraging my expertise to make a lasting impact. I am particularly drawn to [Company Name]’s focus on [specific project, initiative, or value], as it aligns with my own vision for sustainable and forward-thinking engineering solutions.</w:t>
      </w:r>
    </w:p>
    <w:p>
      <w:pPr>
        <w:pStyle w:val="BodyText"/>
      </w:pPr>
      <w:r>
        <w:t xml:space="preserve">In closing, I would be honored to bring my skills, experience, and dedication to your team in Buenos Aires. I am confident that my background as a Marine Engineer and my deep appreciation for Argentina’s maritime heritage will enable me to contribute effectively to [Company Name]’s success. Thank you for considering my application. I look forward to the opportunity to discuss how I can support your organization’s goals and collaborate on projects that shape the future of marine engineering in Argentin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3T15:16:24Z</dcterms:created>
  <dcterms:modified xsi:type="dcterms:W3CDTF">2026-07-23T15:16:24Z</dcterms:modified>
</cp:coreProperties>
</file>

<file path=docProps/custom.xml><?xml version="1.0" encoding="utf-8"?>
<Properties xmlns="http://schemas.openxmlformats.org/officeDocument/2006/custom-properties" xmlns:vt="http://schemas.openxmlformats.org/officeDocument/2006/docPropsVTypes"/>
</file>